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f993d6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14bf25b-4bb4-497a-82b1-b695267bcf2f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5:45:43Z</dcterms:created>
  <dcterms:modified xsi:type="dcterms:W3CDTF">2023-06-29T15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